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4C0E39FF" w:rsidR="00A43CF8" w:rsidRDefault="00B10F2D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0EB514F0" w14:textId="2429F92B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l to Order  </w:t>
      </w:r>
    </w:p>
    <w:p w14:paraId="5D7B7DBA" w14:textId="341708DA" w:rsidR="006F389F" w:rsidRDefault="006F389F" w:rsidP="006F389F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40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3F0E3B9" w14:textId="792D8A16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2E3D1627" w14:textId="635B0F59" w:rsidR="006F389F" w:rsidRPr="006F389F" w:rsidRDefault="006F389F" w:rsidP="006F389F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6F389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J. Campbell </w:t>
      </w:r>
      <w:r w:rsidRPr="006F389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6F389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seconded. Unanimously approved. </w:t>
      </w:r>
    </w:p>
    <w:p w14:paraId="5B5D144F" w14:textId="76508FBD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523DA2">
        <w:rPr>
          <w:rFonts w:ascii="Times New Roman" w:eastAsia="Times New Roman" w:hAnsi="Times New Roman" w:cs="Times New Roman"/>
          <w:sz w:val="24"/>
          <w:szCs w:val="24"/>
        </w:rPr>
        <w:t>April 6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1CE10E51" w14:textId="64C1F326" w:rsidR="00A43CF8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00EEF752" w14:textId="77777777" w:rsidR="00A43CF8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77777777" w:rsidR="00BA5110" w:rsidRPr="00B919A9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919A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s:     </w:t>
      </w:r>
      <w:r w:rsidR="00BA5110" w:rsidRPr="00B919A9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p w14:paraId="19E7980D" w14:textId="590A3454" w:rsidR="00A43CF8" w:rsidRPr="00E4499D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0" w:name="_Hlk56538956"/>
      <w:r w:rsidR="00B80F2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0"/>
      <w:r w:rsidR="00B919A9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E4499D">
        <w:rPr>
          <w:rFonts w:ascii="Times New Roman" w:eastAsia="Times New Roman" w:hAnsi="Times New Roman" w:cs="Times New Roman"/>
          <w:b/>
          <w:bCs/>
          <w:sz w:val="20"/>
          <w:szCs w:val="20"/>
        </w:rPr>
        <w:t>DE addenda approval, then new curriculum approval</w:t>
      </w:r>
    </w:p>
    <w:tbl>
      <w:tblPr>
        <w:tblW w:w="10436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793"/>
        <w:gridCol w:w="15"/>
        <w:gridCol w:w="1802"/>
        <w:gridCol w:w="630"/>
        <w:gridCol w:w="2070"/>
        <w:gridCol w:w="806"/>
      </w:tblGrid>
      <w:tr w:rsidR="007B6860" w:rsidRPr="00A63E04" w14:paraId="5E1C004F" w14:textId="77777777" w:rsidTr="0024015A">
        <w:trPr>
          <w:gridAfter w:val="1"/>
          <w:wAfter w:w="806" w:type="dxa"/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1323F1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81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77777777" w:rsidR="007B6860" w:rsidRPr="00A63E04" w:rsidRDefault="007B6860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</w:tr>
      <w:tr w:rsidR="007317FA" w:rsidRPr="00E4499D" w14:paraId="745A0EBC" w14:textId="77777777" w:rsidTr="0024015A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72148D" w14:textId="06949831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Hlk69404246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B5072" w14:textId="3EABE38B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2A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9FC7A" w14:textId="64CAF872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17FA"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Chassis System I</w:t>
            </w:r>
          </w:p>
        </w:tc>
        <w:tc>
          <w:tcPr>
            <w:tcW w:w="80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7D711" w14:textId="3A40C9C5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182A608" w14:textId="5481A4EE" w:rsidR="007317FA" w:rsidRPr="00E4499D" w:rsidRDefault="007317FA" w:rsidP="0024015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ull semester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C284850" w14:textId="68E4826A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8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6B02E0" w14:textId="4DAC0F8A" w:rsidR="007317FA" w:rsidRPr="00E4499D" w:rsidRDefault="007317FA" w:rsidP="0024015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ency only</w:t>
            </w:r>
          </w:p>
        </w:tc>
      </w:tr>
      <w:bookmarkEnd w:id="1"/>
      <w:tr w:rsidR="007317FA" w:rsidRPr="00E4499D" w14:paraId="15290A5E" w14:textId="77777777" w:rsidTr="00DC24BC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CBF1B3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043213" w14:textId="1350AFE2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2B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01D8C6" w14:textId="50D0945D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17FA"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Chassis System 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80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5DD8E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07137DA" w14:textId="77777777" w:rsidR="007317FA" w:rsidRPr="00E4499D" w:rsidRDefault="007317FA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ull semester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2786091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8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D6143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ency only</w:t>
            </w:r>
          </w:p>
        </w:tc>
      </w:tr>
      <w:tr w:rsidR="007317FA" w:rsidRPr="00E4499D" w14:paraId="20A85E29" w14:textId="77777777" w:rsidTr="00DC24BC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01A29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8638B" w14:textId="352AE4E2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3A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FC4BC" w14:textId="1FEF9D1F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17FA"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Brake and Electrical Systems I</w:t>
            </w:r>
          </w:p>
        </w:tc>
        <w:tc>
          <w:tcPr>
            <w:tcW w:w="80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B0FE1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9ACEB53" w14:textId="77777777" w:rsidR="007317FA" w:rsidRPr="00E4499D" w:rsidRDefault="007317FA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ull semester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9CCBF05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8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C903ED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ency only</w:t>
            </w:r>
          </w:p>
        </w:tc>
      </w:tr>
      <w:tr w:rsidR="007317FA" w:rsidRPr="00E4499D" w14:paraId="596DAA08" w14:textId="77777777" w:rsidTr="00DC24BC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C063F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MECH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886F6" w14:textId="6B665B7C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23A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E70BF" w14:textId="1A6BF0FA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17FA">
              <w:rPr>
                <w:rFonts w:ascii="Times New Roman" w:eastAsia="Times New Roman" w:hAnsi="Times New Roman" w:cs="Times New Roman"/>
                <w:sz w:val="20"/>
                <w:szCs w:val="20"/>
              </w:rPr>
              <w:t>Truck Mechanics Brake and Electrical Systems 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80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482016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03B785" w14:textId="77777777" w:rsidR="007317FA" w:rsidRPr="00E4499D" w:rsidRDefault="007317FA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ull semester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5A446C1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8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B20FF" w14:textId="77777777" w:rsidR="007317FA" w:rsidRPr="00E4499D" w:rsidRDefault="007317F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emergency only</w:t>
            </w:r>
          </w:p>
        </w:tc>
      </w:tr>
    </w:tbl>
    <w:p w14:paraId="1E01ACC4" w14:textId="67951EB4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bookmarkStart w:id="2" w:name="_Hlk70631498"/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bookmarkEnd w:id="2"/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1003CD2E" w14:textId="4651078F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A7DF751" w14:textId="350EB35D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2C0D5187" w14:textId="206D5C64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" w:name="_Hlk18352303"/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bookmarkStart w:id="4" w:name="_Hlk65172727"/>
      <w:bookmarkStart w:id="5" w:name="_Hlk49269923"/>
      <w:bookmarkStart w:id="6" w:name="_Hlk56115019"/>
      <w:r w:rsidR="0023711C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  <w:bookmarkEnd w:id="4"/>
      <w:r w:rsidR="005476C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5"/>
      <w:r w:rsidR="005476C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bookmarkEnd w:id="6"/>
    </w:p>
    <w:tbl>
      <w:tblPr>
        <w:tblW w:w="9004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46"/>
        <w:gridCol w:w="943"/>
        <w:gridCol w:w="2521"/>
        <w:gridCol w:w="705"/>
        <w:gridCol w:w="105"/>
        <w:gridCol w:w="1530"/>
        <w:gridCol w:w="90"/>
        <w:gridCol w:w="720"/>
        <w:gridCol w:w="849"/>
        <w:gridCol w:w="355"/>
        <w:gridCol w:w="240"/>
      </w:tblGrid>
      <w:tr w:rsidR="00A22D3E" w:rsidRPr="00E4499D" w14:paraId="17AA260C" w14:textId="77777777" w:rsidTr="00B545D5">
        <w:trPr>
          <w:gridAfter w:val="2"/>
          <w:wAfter w:w="595" w:type="dxa"/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7" w:name="_Hlk56775366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63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 Duration</w:t>
            </w:r>
          </w:p>
        </w:tc>
        <w:tc>
          <w:tcPr>
            <w:tcW w:w="8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8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A22D3E" w:rsidRPr="00E4499D" w:rsidRDefault="00A22D3E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</w:tr>
      <w:tr w:rsidR="007B6860" w:rsidRPr="00E4499D" w14:paraId="2A5175FA" w14:textId="77777777" w:rsidTr="00B545D5">
        <w:trPr>
          <w:trHeight w:val="220"/>
        </w:trPr>
        <w:tc>
          <w:tcPr>
            <w:tcW w:w="94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B67BC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8106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D81F9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FE92D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6213446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F1B80" w14:textId="77777777" w:rsidR="007B6860" w:rsidRPr="00E4499D" w:rsidRDefault="007B686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ECE94" w14:textId="77777777" w:rsidR="007B6860" w:rsidRPr="00E4499D" w:rsidRDefault="007B6860">
            <w:pPr>
              <w:spacing w:line="240" w:lineRule="auto"/>
              <w:ind w:right="-8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vAlign w:val="center"/>
          </w:tcPr>
          <w:p w14:paraId="12B7A569" w14:textId="77777777" w:rsidR="007B6860" w:rsidRPr="00E4499D" w:rsidRDefault="007B6860">
            <w:pPr>
              <w:rPr>
                <w:sz w:val="20"/>
                <w:szCs w:val="20"/>
                <w:lang w:val="en-US"/>
              </w:rPr>
            </w:pPr>
          </w:p>
        </w:tc>
      </w:tr>
    </w:tbl>
    <w:bookmarkEnd w:id="3"/>
    <w:bookmarkEnd w:id="7"/>
    <w:p w14:paraId="59C87E28" w14:textId="2BC365C8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Pr="00E4499D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6071AC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</w:p>
    <w:tbl>
      <w:tblPr>
        <w:tblW w:w="9004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45"/>
        <w:gridCol w:w="44"/>
        <w:gridCol w:w="900"/>
        <w:gridCol w:w="2521"/>
        <w:gridCol w:w="810"/>
        <w:gridCol w:w="1620"/>
        <w:gridCol w:w="720"/>
        <w:gridCol w:w="1204"/>
        <w:gridCol w:w="240"/>
      </w:tblGrid>
      <w:tr w:rsidR="00A43CF8" w:rsidRPr="00E4499D" w14:paraId="071170F5" w14:textId="77777777" w:rsidTr="00DE10EE">
        <w:trPr>
          <w:gridAfter w:val="1"/>
          <w:wAfter w:w="240" w:type="dxa"/>
          <w:trHeight w:val="220"/>
        </w:trPr>
        <w:tc>
          <w:tcPr>
            <w:tcW w:w="9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8" w:name="_Hlk39261571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1A4D3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8"/>
      </w:tr>
      <w:tr w:rsidR="00395B2C" w:rsidRPr="00E4499D" w14:paraId="5DDDFDED" w14:textId="77777777" w:rsidTr="00DE10EE">
        <w:trPr>
          <w:trHeight w:val="220"/>
        </w:trPr>
        <w:tc>
          <w:tcPr>
            <w:tcW w:w="9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2AFE6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2F1CF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35136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7B9B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05ADDF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BFF34" w14:textId="77777777" w:rsidR="00395B2C" w:rsidRPr="00E4499D" w:rsidRDefault="00395B2C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A5AC4" w14:textId="77777777" w:rsidR="00395B2C" w:rsidRPr="00E4499D" w:rsidRDefault="00395B2C" w:rsidP="00194B4A">
            <w:pPr>
              <w:spacing w:line="240" w:lineRule="auto"/>
              <w:ind w:right="-8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vAlign w:val="center"/>
          </w:tcPr>
          <w:p w14:paraId="5068C1C2" w14:textId="77777777" w:rsidR="00395B2C" w:rsidRPr="00E4499D" w:rsidRDefault="00395B2C" w:rsidP="00194B4A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06A75998" w14:textId="0F48CD0B" w:rsidR="00A43CF8" w:rsidRPr="00E4499D" w:rsidRDefault="00A43CF8" w:rsidP="00A43CF8">
      <w:pPr>
        <w:numPr>
          <w:ilvl w:val="2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66"/>
        <w:gridCol w:w="7"/>
        <w:gridCol w:w="807"/>
        <w:gridCol w:w="8"/>
        <w:gridCol w:w="179"/>
        <w:gridCol w:w="2160"/>
        <w:gridCol w:w="86"/>
        <w:gridCol w:w="550"/>
        <w:gridCol w:w="2519"/>
        <w:gridCol w:w="720"/>
        <w:gridCol w:w="624"/>
        <w:gridCol w:w="276"/>
        <w:gridCol w:w="270"/>
        <w:gridCol w:w="271"/>
        <w:gridCol w:w="270"/>
        <w:gridCol w:w="360"/>
        <w:gridCol w:w="270"/>
      </w:tblGrid>
      <w:tr w:rsidR="00A43CF8" w:rsidRPr="00E4499D" w14:paraId="6CFB5C9F" w14:textId="77777777" w:rsidTr="00FB4987">
        <w:trPr>
          <w:gridAfter w:val="2"/>
          <w:wAfter w:w="630" w:type="dxa"/>
          <w:trHeight w:val="240"/>
        </w:trPr>
        <w:tc>
          <w:tcPr>
            <w:tcW w:w="2067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E4499D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65182758"/>
            <w:bookmarkStart w:id="10" w:name="_Hlk65182696"/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r w:rsidR="000D5EA6"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9"/>
            <w:r w:rsidR="006071AC"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E4499D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_Hlk65182791"/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10"/>
            <w:bookmarkEnd w:id="11"/>
          </w:p>
        </w:tc>
        <w:tc>
          <w:tcPr>
            <w:tcW w:w="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E4499D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E4499D" w14:paraId="2655AF17" w14:textId="77777777" w:rsidTr="00FB4987">
        <w:trPr>
          <w:gridAfter w:val="5"/>
          <w:wAfter w:w="1441" w:type="dxa"/>
          <w:trHeight w:val="220"/>
        </w:trPr>
        <w:tc>
          <w:tcPr>
            <w:tcW w:w="107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2" w:name="_Hlk39263238"/>
            <w:bookmarkStart w:id="13" w:name="_Hlk31659563"/>
            <w:bookmarkStart w:id="14" w:name="_Hlk33859885"/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5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248C1E67" w:rsidR="00A43CF8" w:rsidRPr="00E4499D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E4499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E4499D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2"/>
      </w:tr>
      <w:tr w:rsidR="000113FE" w:rsidRPr="008D377D" w14:paraId="26F4FE0C" w14:textId="77777777" w:rsidTr="00FB4987">
        <w:trPr>
          <w:trHeight w:val="260"/>
        </w:trPr>
        <w:tc>
          <w:tcPr>
            <w:tcW w:w="10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CE790" w14:textId="77777777" w:rsidR="000113FE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14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DC6164" w14:textId="77777777" w:rsidR="000113FE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52</w:t>
            </w:r>
          </w:p>
        </w:tc>
        <w:tc>
          <w:tcPr>
            <w:tcW w:w="2433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1309D" w14:textId="40FCCC6A" w:rsidR="000113FE" w:rsidRPr="00E76D66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0113F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dvanced Reading and Writing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02D777" w14:textId="3D3AD461" w:rsidR="000113FE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68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B10E7AB" w14:textId="08B9C7AD" w:rsidR="000113FE" w:rsidRDefault="000113FE" w:rsidP="00372BE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13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escription updated to match other Peralta Colleges, </w:t>
            </w:r>
            <w:r w:rsidR="00093DA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</w:t>
            </w:r>
            <w:r w:rsidRPr="000113FE">
              <w:rPr>
                <w:rFonts w:ascii="Times New Roman" w:eastAsia="Times New Roman" w:hAnsi="Times New Roman" w:cs="Times New Roman"/>
                <w:sz w:val="20"/>
                <w:szCs w:val="20"/>
              </w:rPr>
              <w:t>CB25, lecture content, SPOs, SLOs, textbooks</w:t>
            </w: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945321" w14:textId="77777777" w:rsidR="000113FE" w:rsidRPr="008D377D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5E1D2" w14:textId="77777777" w:rsidR="000113FE" w:rsidRPr="008D377D" w:rsidRDefault="000113FE" w:rsidP="00372BE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13"/>
    <w:bookmarkEnd w:id="14"/>
    <w:p w14:paraId="30927388" w14:textId="14D4D57C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 w:rsidRPr="006F389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. Buchalter 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seconded. Unanimously approved.</w:t>
      </w:r>
    </w:p>
    <w:p w14:paraId="6A0598EE" w14:textId="47B29CC8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 w:rsidRPr="006F389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. Buchalter 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>seconded. Unanimously approved.</w:t>
      </w:r>
    </w:p>
    <w:p w14:paraId="5F0312DE" w14:textId="3EDD09AC" w:rsidR="006F389F" w:rsidRDefault="006F389F" w:rsidP="006F389F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2339"/>
        <w:gridCol w:w="636"/>
        <w:gridCol w:w="3143"/>
        <w:gridCol w:w="270"/>
        <w:gridCol w:w="270"/>
        <w:gridCol w:w="270"/>
        <w:gridCol w:w="270"/>
        <w:gridCol w:w="270"/>
        <w:gridCol w:w="187"/>
        <w:gridCol w:w="83"/>
        <w:gridCol w:w="270"/>
        <w:gridCol w:w="277"/>
        <w:gridCol w:w="270"/>
      </w:tblGrid>
      <w:tr w:rsidR="00D64220" w:rsidRPr="00A63E04" w14:paraId="5D61E2DB" w14:textId="77777777" w:rsidTr="00FB4987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8B3B2D" w14:textId="473B5EAC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A1A11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6ED85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2DE03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7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28BD2A3" w14:textId="77777777" w:rsidR="00D64220" w:rsidRPr="00A63E04" w:rsidRDefault="00D64220" w:rsidP="00D64220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91C7DE0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5B8DD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D64220" w:rsidRPr="00A63E04" w14:paraId="71C437AC" w14:textId="77777777" w:rsidTr="00FB4987">
        <w:trPr>
          <w:gridAfter w:val="2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5" w:name="_Hlk51064185"/>
            <w:r w:rsidRPr="00A63E04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D64220" w:rsidRPr="00A63E04" w:rsidRDefault="00D64220" w:rsidP="00D64220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D64220" w:rsidRPr="00A63E04" w:rsidRDefault="00D64220" w:rsidP="00D64220">
            <w:r w:rsidRPr="00A63E04">
              <w:t> </w:t>
            </w:r>
          </w:p>
        </w:tc>
        <w:tc>
          <w:tcPr>
            <w:tcW w:w="270" w:type="dxa"/>
            <w:vAlign w:val="center"/>
            <w:hideMark/>
          </w:tcPr>
          <w:p w14:paraId="5F61F386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2"/>
            <w:vAlign w:val="center"/>
            <w:hideMark/>
          </w:tcPr>
          <w:p w14:paraId="4BC83285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vAlign w:val="center"/>
            <w:hideMark/>
          </w:tcPr>
          <w:p w14:paraId="5A470629" w14:textId="77777777" w:rsidR="00D64220" w:rsidRPr="00A63E04" w:rsidRDefault="00D64220" w:rsidP="00D64220">
            <w:pPr>
              <w:rPr>
                <w:sz w:val="20"/>
                <w:szCs w:val="20"/>
                <w:lang w:val="en-US"/>
              </w:rPr>
            </w:pPr>
          </w:p>
        </w:tc>
      </w:tr>
      <w:bookmarkEnd w:id="15"/>
    </w:tbl>
    <w:p w14:paraId="0F98A717" w14:textId="77777777" w:rsidR="00A43CF8" w:rsidRPr="00A63E04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67"/>
        <w:gridCol w:w="814"/>
        <w:gridCol w:w="69"/>
        <w:gridCol w:w="2364"/>
        <w:gridCol w:w="550"/>
        <w:gridCol w:w="89"/>
        <w:gridCol w:w="2425"/>
        <w:gridCol w:w="726"/>
        <w:gridCol w:w="898"/>
        <w:gridCol w:w="541"/>
        <w:gridCol w:w="630"/>
        <w:gridCol w:w="270"/>
      </w:tblGrid>
      <w:tr w:rsidR="00A43CF8" w:rsidRPr="00A63E04" w14:paraId="0EB2EFB3" w14:textId="77777777" w:rsidTr="00FB4987">
        <w:trPr>
          <w:gridAfter w:val="3"/>
          <w:wAfter w:w="1441" w:type="dxa"/>
          <w:trHeight w:val="22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6" w:name="_Hlk31659938" w:colFirst="1" w:colLast="27"/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8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6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A63E0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A63E0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8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A63E0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0113FE" w:rsidRPr="008D377D" w14:paraId="65839219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7DBAC" w14:textId="1A35900B" w:rsidR="000113FE" w:rsidRDefault="000113FE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R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32CC7" w14:textId="3A609021" w:rsidR="000113FE" w:rsidRDefault="000113FE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47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99939" w14:textId="77777777" w:rsidR="000113FE" w:rsidRPr="00E76D66" w:rsidRDefault="000113FE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7EBC3" w14:textId="5A2DDF42" w:rsidR="000113FE" w:rsidRDefault="00093DAC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8CC5955" w14:textId="40605156" w:rsidR="000113FE" w:rsidRDefault="00093DAC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chnical correction in lecture/lab hours distribution to match catalog, updated min duration to 6 weeks, DE updates to 100% online, textbook update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8BBBEA" w14:textId="77777777" w:rsidR="000113FE" w:rsidRPr="008D377D" w:rsidRDefault="000113FE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B4D606" w14:textId="77777777" w:rsidR="000113FE" w:rsidRPr="008D377D" w:rsidRDefault="000113FE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8D377D" w:rsidRPr="008D377D" w14:paraId="58807AE8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B6686" w14:textId="30B44760" w:rsidR="008D377D" w:rsidRPr="008D377D" w:rsidRDefault="00E76D66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7" w:name="_Hlk69405164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92AF9" w14:textId="2CE78115" w:rsidR="008D377D" w:rsidRPr="008D377D" w:rsidRDefault="00E76D66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8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27BE2" w14:textId="1BEF3386" w:rsidR="008D377D" w:rsidRPr="00E76D66" w:rsidRDefault="00E76D66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76D6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Pronunciation 4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75661" w14:textId="6C3D93DE" w:rsidR="008D377D" w:rsidRPr="008D377D" w:rsidRDefault="00E76D66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B9B9CF" w14:textId="258ECABB" w:rsidR="008D377D" w:rsidRPr="008D377D" w:rsidRDefault="00E76D66" w:rsidP="00AD507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 duration updated to less than 6 weeks</w:t>
            </w:r>
            <w:r w:rsidR="00B36987">
              <w:rPr>
                <w:rFonts w:ascii="Times New Roman" w:eastAsia="Times New Roman" w:hAnsi="Times New Roman" w:cs="Times New Roman"/>
                <w:sz w:val="20"/>
                <w:szCs w:val="20"/>
              </w:rPr>
              <w:t>, 100% D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D19E342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0497F" w14:textId="77777777" w:rsidR="008D377D" w:rsidRPr="008D377D" w:rsidRDefault="008D377D" w:rsidP="00AD507A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7"/>
      <w:tr w:rsidR="00B36987" w:rsidRPr="008D377D" w14:paraId="351814D5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54965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DAA11" w14:textId="733AF55C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89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66F81" w14:textId="42F3D14E" w:rsidR="00B36987" w:rsidRPr="00E76D66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76D6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Conversation 2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080F3" w14:textId="7610B1AA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B8FE95A" w14:textId="5D32D104" w:rsidR="00B36987" w:rsidRPr="008D377D" w:rsidRDefault="00B36987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 duration updated to less than 6 weeks, 100% D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AF8244D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54229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36987" w:rsidRPr="008D377D" w14:paraId="1B773A19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B0642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OL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BF8EE" w14:textId="2E26F54D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3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B63D6" w14:textId="16D0DFF1" w:rsidR="00B36987" w:rsidRPr="00E76D66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76D66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Vocabulary 3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A1F22A" w14:textId="4428AED5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8D424E6" w14:textId="1053B6FF" w:rsidR="00B36987" w:rsidRPr="008D377D" w:rsidRDefault="00B36987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 duration updated to less than 6 weeks, 100% D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D987E1E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B3AB0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95B2C" w:rsidRPr="008D377D" w14:paraId="231B966C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161EF" w14:textId="548F3B42" w:rsidR="00395B2C" w:rsidRDefault="00395B2C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06CFB1" w14:textId="5D9FF901" w:rsidR="00395B2C" w:rsidRDefault="00395B2C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62L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A5FD0" w14:textId="78A1F1B0" w:rsidR="00395B2C" w:rsidRPr="00E76D66" w:rsidRDefault="00395B2C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5B2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irframe Systems I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1A9656" w14:textId="0263AAF5" w:rsidR="00395B2C" w:rsidRDefault="00B86472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065109" w14:textId="37A690A3" w:rsidR="00395B2C" w:rsidRDefault="00B86472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>pdated minimum duration to 8-weeks; mapped SLOs to ILOs</w:t>
            </w:r>
            <w:r w:rsidR="00B36987">
              <w:rPr>
                <w:rFonts w:ascii="Times New Roman" w:eastAsia="Times New Roman" w:hAnsi="Times New Roman" w:cs="Times New Roman"/>
                <w:sz w:val="20"/>
                <w:szCs w:val="20"/>
              </w:rPr>
              <w:t>, no DE for this cours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5FA069" w14:textId="77777777" w:rsidR="00395B2C" w:rsidRPr="008D377D" w:rsidRDefault="00395B2C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9A353" w14:textId="77777777" w:rsidR="00395B2C" w:rsidRPr="008D377D" w:rsidRDefault="00395B2C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95B2C" w:rsidRPr="008D377D" w14:paraId="5842D1A8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667CF5" w14:textId="2A7DF73C" w:rsidR="00395B2C" w:rsidRDefault="00395B2C" w:rsidP="00395B2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1530"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D4A709" w14:textId="26C95AB9" w:rsidR="00395B2C" w:rsidRDefault="00395B2C" w:rsidP="00395B2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70L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8CAA0" w14:textId="09339E24" w:rsidR="00395B2C" w:rsidRPr="00E76D66" w:rsidRDefault="00395B2C" w:rsidP="00395B2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5B2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heory of Powerplants I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224B78" w14:textId="44A230FA" w:rsidR="00395B2C" w:rsidRDefault="00B86472" w:rsidP="00395B2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BB61170" w14:textId="26B76D32" w:rsidR="00395B2C" w:rsidRDefault="00B86472" w:rsidP="00395B2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</w:t>
            </w:r>
            <w:r w:rsidR="00B36987">
              <w:rPr>
                <w:rFonts w:ascii="Times New Roman" w:eastAsia="Times New Roman" w:hAnsi="Times New Roman" w:cs="Times New Roman"/>
                <w:sz w:val="20"/>
                <w:szCs w:val="20"/>
              </w:rPr>
              <w:t>SLO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nd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xtbooks</w:t>
            </w:r>
            <w:r w:rsidR="00B36987">
              <w:rPr>
                <w:rFonts w:ascii="Times New Roman" w:eastAsia="Times New Roman" w:hAnsi="Times New Roman" w:cs="Times New Roman"/>
                <w:sz w:val="20"/>
                <w:szCs w:val="20"/>
              </w:rPr>
              <w:t>, no DE for this cours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2C7BD2B" w14:textId="77777777" w:rsidR="00395B2C" w:rsidRPr="008D377D" w:rsidRDefault="00395B2C" w:rsidP="00395B2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0FF67" w14:textId="77777777" w:rsidR="00395B2C" w:rsidRPr="008D377D" w:rsidRDefault="00395B2C" w:rsidP="00395B2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36987" w:rsidRPr="008D377D" w14:paraId="3F985FB4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1FF90" w14:textId="3D8272A4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1530"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65EF83" w14:textId="7B7328AA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74L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230E9" w14:textId="1299B6B1" w:rsidR="00B36987" w:rsidRPr="00E76D66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5B2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heory of Powerplants 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3B1696" w14:textId="1D3DB49A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9DE5E52" w14:textId="73DF2742" w:rsidR="00B36987" w:rsidRDefault="00B36987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s and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xtboo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no DE for this cours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2D543DC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9211E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36987" w:rsidRPr="008D377D" w14:paraId="2AC8943B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A28E3" w14:textId="5074E01C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1530"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DF7810" w14:textId="74D06E0B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76L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DD15B" w14:textId="590E2850" w:rsidR="00B36987" w:rsidRPr="00E76D66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5B2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dvanced Powerplants I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57E33" w14:textId="634630E4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5676B2D" w14:textId="2BDE2238" w:rsidR="00B36987" w:rsidRDefault="00B36987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s and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xtboo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no DE for this cours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B8798E8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1C3FD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36987" w:rsidRPr="008D377D" w14:paraId="7D2290A9" w14:textId="77777777" w:rsidTr="00FB4987">
        <w:trPr>
          <w:trHeight w:val="260"/>
        </w:trPr>
        <w:tc>
          <w:tcPr>
            <w:tcW w:w="10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C084A6" w14:textId="2EC6668B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C1530">
              <w:rPr>
                <w:rFonts w:ascii="Times New Roman" w:eastAsia="Times New Roman" w:hAnsi="Times New Roman" w:cs="Times New Roman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DC751" w14:textId="0B360599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78L</w:t>
            </w: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467BD" w14:textId="60FE439E" w:rsidR="00B36987" w:rsidRPr="00E76D66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395B2C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dvanced Powerplants 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I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C740F" w14:textId="16CE7678" w:rsidR="00B36987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28D3858" w14:textId="62A56CBE" w:rsidR="00B36987" w:rsidRDefault="00B36987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update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LOs and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extboo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no DE for this cours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EB75A18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0130" w14:textId="77777777" w:rsidR="00B36987" w:rsidRPr="008D377D" w:rsidRDefault="00B36987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42097A3A" w14:textId="08052098" w:rsidR="00FB4987" w:rsidRDefault="006F389F" w:rsidP="006F389F">
      <w:pPr>
        <w:ind w:left="720"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. 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738531F9" w14:textId="77777777" w:rsidR="006F389F" w:rsidRDefault="006F389F" w:rsidP="006F389F">
      <w:pPr>
        <w:ind w:left="720" w:firstLine="720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F. Nguye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47C024F6" w14:textId="6A3AF991" w:rsidR="006F389F" w:rsidRDefault="006F389F" w:rsidP="006F389F">
      <w:pPr>
        <w:ind w:left="720" w:firstLine="720"/>
      </w:pPr>
    </w:p>
    <w:tbl>
      <w:tblPr>
        <w:tblW w:w="11565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7"/>
        <w:gridCol w:w="899"/>
        <w:gridCol w:w="168"/>
        <w:gridCol w:w="814"/>
        <w:gridCol w:w="1790"/>
        <w:gridCol w:w="643"/>
        <w:gridCol w:w="550"/>
        <w:gridCol w:w="89"/>
        <w:gridCol w:w="622"/>
        <w:gridCol w:w="2061"/>
        <w:gridCol w:w="1275"/>
        <w:gridCol w:w="632"/>
        <w:gridCol w:w="182"/>
        <w:gridCol w:w="448"/>
        <w:gridCol w:w="270"/>
        <w:gridCol w:w="173"/>
        <w:gridCol w:w="239"/>
        <w:gridCol w:w="378"/>
        <w:gridCol w:w="245"/>
      </w:tblGrid>
      <w:tr w:rsidR="005D4A65" w:rsidRPr="008D377D" w14:paraId="0DEC8559" w14:textId="77777777" w:rsidTr="005D4A65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106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445616" w14:textId="70939F1F" w:rsidR="005D4A65" w:rsidRPr="00CC1530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752E6" w14:textId="77777777" w:rsidR="005D4A65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241146" w14:textId="77777777" w:rsidR="005D4A65" w:rsidRPr="00395B2C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B4D2" w14:textId="77777777" w:rsidR="005D4A65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9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A0C903" w14:textId="77777777" w:rsidR="005D4A65" w:rsidRPr="00B86472" w:rsidRDefault="005D4A65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4C4113" w14:textId="77777777" w:rsidR="005D4A65" w:rsidRPr="008D377D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9263B" w14:textId="77777777" w:rsidR="005D4A65" w:rsidRPr="008D377D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A63E04" w14:paraId="522683CE" w14:textId="77777777" w:rsidTr="005D4A65">
        <w:trPr>
          <w:gridAfter w:val="2"/>
          <w:wAfter w:w="623" w:type="dxa"/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686D97A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8" w:name="_Hlk49851375"/>
            <w:bookmarkStart w:id="19" w:name="_Hlk39265979"/>
            <w:bookmarkStart w:id="20" w:name="_Hlk21628469"/>
            <w:bookmarkEnd w:id="16"/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4676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77777777" w:rsidR="009F44EE" w:rsidRPr="00A63E04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</w:p>
          <w:p w14:paraId="1D58A678" w14:textId="196A7C7B" w:rsidR="00B919A9" w:rsidRPr="00A63E04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A63E04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9F44EE" w:rsidRPr="00A63E04" w14:paraId="0EFFDEA5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C33467" w14:textId="34A661CE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bookmarkStart w:id="21" w:name="_Hlk49853419"/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BE2AB5" w14:textId="6914B64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128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879530B" w14:textId="36ECA25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395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73BF69" w14:textId="5C5ED2AD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A63E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Changes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30712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314E8" w14:textId="77777777" w:rsidR="009F44EE" w:rsidRPr="00A63E04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35DA2D" w14:textId="77777777" w:rsidR="009F44EE" w:rsidRPr="00A63E04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2C1CC5" w:rsidRPr="00E4499D" w14:paraId="6CEFE71E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30A003" w14:textId="1115471F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TECH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777279" w14:textId="7462650A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C1CC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utomotive Electronics Specialist - A.S. Degree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F6F6E8F" w14:textId="07722F0D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165A7" w14:textId="7B2B6994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C1CC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 and Electives language adde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, updated 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D57B53" w14:textId="77777777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9202F" w14:textId="77777777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84564F" w14:textId="77777777" w:rsidR="002C1CC5" w:rsidRPr="00E4499D" w:rsidRDefault="002C1CC5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18"/>
      <w:bookmarkEnd w:id="19"/>
      <w:bookmarkEnd w:id="21"/>
      <w:tr w:rsidR="00421C1F" w:rsidRPr="00E4499D" w14:paraId="52946B4A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79E81F" w14:textId="3E4E2588" w:rsidR="00421C1F" w:rsidRPr="00E4499D" w:rsidRDefault="00E71024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TECH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CAB6D7" w14:textId="5A931615" w:rsidR="00421C1F" w:rsidRPr="00E4499D" w:rsidRDefault="00E71024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E710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assis And Drivetrain - A.S. Degree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D54C8D" w14:textId="5787AA77" w:rsidR="00421C1F" w:rsidRPr="00E4499D" w:rsidRDefault="00E71024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E67F3C" w14:textId="2AFCC6AB" w:rsidR="00421C1F" w:rsidRPr="00E4499D" w:rsidRDefault="00E71024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2C1CC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 and Electives language adde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, updated 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ABFB9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06F35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170E83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2C1CC5" w:rsidRPr="00E4499D" w14:paraId="2E88798F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316E64" w14:textId="20B0CDF2" w:rsidR="002C1CC5" w:rsidRPr="00E4499D" w:rsidRDefault="00CE0AD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TECH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649EFD" w14:textId="2FEEE80E" w:rsidR="002C1CC5" w:rsidRPr="00E4499D" w:rsidRDefault="00CE0AD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CE0A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hassis Specialist - A.S. Degree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9340D46" w14:textId="7EF6DE60" w:rsidR="002C1CC5" w:rsidRPr="00E4499D" w:rsidRDefault="00CE0AD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EE2D92" w14:textId="3F0A09E1" w:rsidR="002C1CC5" w:rsidRPr="00E4499D" w:rsidRDefault="00CE0AD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CE0AD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 and Electives language added, updated 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56FD2D" w14:textId="77777777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B7799" w14:textId="77777777" w:rsidR="002C1CC5" w:rsidRPr="00E4499D" w:rsidRDefault="002C1CC5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67F0AB" w14:textId="77777777" w:rsidR="002C1CC5" w:rsidRPr="00E4499D" w:rsidRDefault="002C1CC5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6D378D" w:rsidRPr="00E4499D" w14:paraId="563C9A9F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0E8140" w14:textId="77777777" w:rsidR="006D378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  <w:p w14:paraId="72F0387B" w14:textId="3E93541C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UTOB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B3B103" w14:textId="50427C42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uto Body A.S.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9A69F9" w14:textId="21A5D954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E063E7" w14:textId="728F2DD3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pdated cover page (CTE), updated description, updated course block, updated and mapped PLOs, updated 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6564DE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B6B38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AD23A0" w14:textId="77777777" w:rsidR="006D378D" w:rsidRPr="00E4499D" w:rsidRDefault="006D378D" w:rsidP="006D378D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6D378D" w:rsidRPr="00E4499D" w14:paraId="125F39F1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D8AA30" w14:textId="77777777" w:rsidR="006D378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  <w:p w14:paraId="4C0CEC2B" w14:textId="1BF1FF37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C67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SYCH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CD12B4" w14:textId="77777777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C67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A-T in Psychology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533824" w14:textId="77777777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C67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9D9220" w14:textId="2224B2D2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C67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reviewed course versions, updated TMC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 new form, updated </w:t>
            </w:r>
            <w:r w:rsidRPr="008C67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FB8F51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61162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C5B936" w14:textId="77777777" w:rsidR="006D378D" w:rsidRPr="00E4499D" w:rsidRDefault="006D378D" w:rsidP="006D378D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6D378D" w:rsidRPr="00E4499D" w14:paraId="4B2B017D" w14:textId="77777777" w:rsidTr="005D4A65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7AC2E3" w14:textId="77777777" w:rsidR="006D378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  <w:p w14:paraId="221FBA57" w14:textId="7B466417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C</w:t>
            </w:r>
          </w:p>
        </w:tc>
        <w:tc>
          <w:tcPr>
            <w:tcW w:w="277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3C6676" w14:textId="500C325D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ociology A.A.</w:t>
            </w: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3381F3" w14:textId="7EF4FB7D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47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0D3340" w14:textId="1760E538" w:rsidR="006D378D" w:rsidRPr="008C67CE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pdated cover page, updated description, added SOCSC 125 to course block, updated program narrative</w:t>
            </w:r>
          </w:p>
        </w:tc>
        <w:tc>
          <w:tcPr>
            <w:tcW w:w="814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73EE46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8CCF9" w14:textId="77777777" w:rsidR="006D378D" w:rsidRPr="00E4499D" w:rsidRDefault="006D378D" w:rsidP="006D378D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2C2242" w14:textId="77777777" w:rsidR="006D378D" w:rsidRPr="00E4499D" w:rsidRDefault="006D378D" w:rsidP="006D378D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57DB18CA" w14:textId="21AFDFB5" w:rsidR="006F389F" w:rsidRDefault="006F389F" w:rsidP="006F389F">
      <w:pPr>
        <w:ind w:left="720" w:firstLine="720"/>
      </w:pP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P. Nelson</w:t>
      </w:r>
      <w:r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474C6616" w14:textId="77777777" w:rsidR="00765A90" w:rsidRDefault="00765A90"/>
    <w:tbl>
      <w:tblPr>
        <w:tblW w:w="11565" w:type="dxa"/>
        <w:tblInd w:w="11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7"/>
        <w:gridCol w:w="899"/>
        <w:gridCol w:w="2772"/>
        <w:gridCol w:w="15"/>
        <w:gridCol w:w="1178"/>
        <w:gridCol w:w="711"/>
        <w:gridCol w:w="6"/>
        <w:gridCol w:w="83"/>
        <w:gridCol w:w="1972"/>
        <w:gridCol w:w="13"/>
        <w:gridCol w:w="983"/>
        <w:gridCol w:w="279"/>
        <w:gridCol w:w="91"/>
        <w:gridCol w:w="270"/>
        <w:gridCol w:w="271"/>
        <w:gridCol w:w="182"/>
        <w:gridCol w:w="448"/>
        <w:gridCol w:w="270"/>
        <w:gridCol w:w="173"/>
        <w:gridCol w:w="239"/>
        <w:gridCol w:w="378"/>
        <w:gridCol w:w="245"/>
      </w:tblGrid>
      <w:tr w:rsidR="008C67CE" w:rsidRPr="00E4499D" w14:paraId="3A385C52" w14:textId="77777777" w:rsidTr="00765A90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3CEFF5" w14:textId="021B898B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CE4E7D" w14:textId="77777777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193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5A5EC00" w14:textId="77777777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47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5B86A2" w14:textId="77777777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48A507" w14:textId="77777777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FF5E0" w14:textId="77777777" w:rsidR="008C67CE" w:rsidRPr="00E4499D" w:rsidRDefault="008C67CE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887A3" w14:textId="77777777" w:rsidR="008C67CE" w:rsidRPr="00E4499D" w:rsidRDefault="008C67CE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21C1F" w:rsidRPr="00E4499D" w14:paraId="602EE8FC" w14:textId="77777777" w:rsidTr="00765A90">
        <w:trPr>
          <w:gridAfter w:val="2"/>
          <w:wAfter w:w="623" w:type="dxa"/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4676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421C1F" w:rsidRPr="00E4499D" w14:paraId="25AA20BE" w14:textId="77777777" w:rsidTr="00765A90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20BA30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bookmarkStart w:id="22" w:name="_Hlk69247656"/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278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93A37F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4946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413BA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2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A5C98B" w14:textId="566283E9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31C6D0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51A4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E6520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22"/>
      <w:tr w:rsidR="00421C1F" w:rsidRPr="00E4499D" w14:paraId="1C4D32E5" w14:textId="77777777" w:rsidTr="00765A90">
        <w:trPr>
          <w:gridAfter w:val="2"/>
          <w:wAfter w:w="623" w:type="dxa"/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6B62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676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737B31E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6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DF468F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2D2CA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7D4628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93DE7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C8AACC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64D09" w:rsidRPr="00E4499D" w14:paraId="04EBDC64" w14:textId="77777777" w:rsidTr="00765A90">
        <w:trPr>
          <w:gridAfter w:val="2"/>
          <w:wAfter w:w="623" w:type="dxa"/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9F7E51" w14:textId="66064755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7</w:t>
            </w: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4676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BDA6CA" w14:textId="043824FC" w:rsidR="00B64D09" w:rsidRPr="00E4499D" w:rsidRDefault="00B64D09" w:rsidP="00731A18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Program Updates: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eactivations</w:t>
            </w:r>
          </w:p>
          <w:p w14:paraId="70B48A84" w14:textId="77777777" w:rsidR="00B64D09" w:rsidRPr="00E4499D" w:rsidRDefault="00B64D09" w:rsidP="00731A18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32E2F6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39DEB2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2118A6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64CE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171E23" w14:textId="77777777" w:rsidR="00B64D09" w:rsidRPr="00E4499D" w:rsidRDefault="00B64D09" w:rsidP="00731A18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B64D09" w:rsidRPr="00E4499D" w14:paraId="41448485" w14:textId="77777777" w:rsidTr="00765A90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682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359C0E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206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6DB5A243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</w:p>
        </w:tc>
        <w:tc>
          <w:tcPr>
            <w:tcW w:w="1262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B64D09" w:rsidRPr="00E4499D" w:rsidRDefault="00B64D09" w:rsidP="00731A1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B64D09" w:rsidRPr="00E4499D" w:rsidRDefault="00B64D09" w:rsidP="00731A18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95B2C" w:rsidRPr="008D377D" w14:paraId="664A68D8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66460" w14:textId="69C4CCCB" w:rsidR="00395B2C" w:rsidRPr="00CC1530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IS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78D1" w14:textId="747B53BC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95B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mputer Applications – Weekend Computer College Certificate of Proficiency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89768" w14:textId="215E5322" w:rsidR="00395B2C" w:rsidRPr="00395B2C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bsolete program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5546F" w14:textId="77777777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7B5167E" w14:textId="77777777" w:rsidR="00395B2C" w:rsidRDefault="00395B2C" w:rsidP="00E17CE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92CB664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DF345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B86472" w:rsidRPr="008D377D" w14:paraId="657AFC59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46D46B" w14:textId="0F1BC87D" w:rsidR="00B86472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S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4FCD9C" w14:textId="2C1871B2" w:rsidR="00B86472" w:rsidRPr="00B64D09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864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etworking Administration - Certificate of Achievement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8FB11E" w14:textId="0C9CBF5A" w:rsidR="00B86472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B864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Obsolete program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8A7E66" w14:textId="77777777" w:rsidR="00B86472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D1FF93A" w14:textId="77777777" w:rsidR="00B86472" w:rsidRDefault="00B86472" w:rsidP="00E17CE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EA90EAB" w14:textId="77777777" w:rsidR="00B86472" w:rsidRPr="008D377D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A5D7" w14:textId="77777777" w:rsidR="00B86472" w:rsidRPr="008D377D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95B2C" w:rsidRPr="008D377D" w14:paraId="064F154F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36151" w14:textId="559B89D7" w:rsidR="00395B2C" w:rsidRPr="00CC1530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S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9480E" w14:textId="2BC14C7A" w:rsidR="00395B2C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64D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Liberal Arts With Emphasis In Arts And Humanitie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  (A.A. degree – old title)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DFC94" w14:textId="2E0436DD" w:rsidR="00395B2C" w:rsidRPr="00395B2C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urriQunet clean-up of old programs (replaced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6F9C25" w14:textId="77777777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C6243D" w14:textId="77777777" w:rsidR="00395B2C" w:rsidRDefault="00395B2C" w:rsidP="00E17CE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A69081B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8ECBE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D4A65" w:rsidRPr="008D377D" w14:paraId="6F556171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37FF8" w14:textId="0455B3DE" w:rsidR="005D4A65" w:rsidRPr="00CC1530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S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11566" w14:textId="09D8F2B3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beral Arts With Emphasis In Natural Science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.A. Degre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 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l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tl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6ECEC2" w14:textId="0786F675" w:rsidR="005D4A65" w:rsidRPr="00395B2C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904A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urriQunet clean-up of old programs (replaced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EC71D" w14:textId="77777777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52966D3" w14:textId="77777777" w:rsidR="005D4A65" w:rsidRDefault="005D4A65" w:rsidP="005D4A6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05A6479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D5C28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D4A65" w:rsidRPr="008D377D" w14:paraId="10A4063E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881001" w14:textId="0B6B0667" w:rsidR="005D4A65" w:rsidRPr="00CC1530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TS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ADC31" w14:textId="1406F254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beral Arts With Emphasis In Natural Science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 (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.A. Degre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 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l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tl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E17DE" w14:textId="5FA9AA8A" w:rsidR="005D4A65" w:rsidRPr="00395B2C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904A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urriQunet clean-up of old programs (replaced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69835" w14:textId="77777777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6AA0D22" w14:textId="77777777" w:rsidR="005D4A65" w:rsidRDefault="005D4A65" w:rsidP="005D4A6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4C6B010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D2010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5D4A65" w:rsidRPr="008D377D" w14:paraId="785EDFCA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F2E7E2" w14:textId="77777777" w:rsidR="005D4A65" w:rsidRPr="00CC1530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6A629" w14:textId="494E3603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iberal Arts With Emphasis In Social And Behavioral Science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.A. Degre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 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l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tle</w:t>
            </w:r>
            <w:r w:rsidRPr="00B86472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163AA" w14:textId="0B004747" w:rsidR="005D4A65" w:rsidRPr="00395B2C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904A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urriQunet clean-up of old programs (replaced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293278" w14:textId="77777777" w:rsidR="005D4A65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F820AE5" w14:textId="77777777" w:rsidR="005D4A65" w:rsidRDefault="005D4A65" w:rsidP="005D4A6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AE8E336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1574B" w14:textId="77777777" w:rsidR="005D4A65" w:rsidRPr="008D377D" w:rsidRDefault="005D4A65" w:rsidP="005D4A6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95B2C" w:rsidRPr="008D377D" w14:paraId="6F015203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C38D9" w14:textId="666D3A76" w:rsidR="00395B2C" w:rsidRPr="00765A90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765A90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M/LAT</w:t>
            </w:r>
          </w:p>
        </w:tc>
        <w:tc>
          <w:tcPr>
            <w:tcW w:w="4765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CF66" w14:textId="53FDF82C" w:rsidR="00395B2C" w:rsidRPr="00765A90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</w:pPr>
            <w:r w:rsidRPr="00765A90">
              <w:rPr>
                <w:rFonts w:ascii="Times New Roman" w:eastAsia="Times New Roman" w:hAnsi="Times New Roman" w:cs="Times New Roman"/>
                <w:strike/>
                <w:sz w:val="20"/>
                <w:szCs w:val="20"/>
              </w:rPr>
              <w:t>Mexican And Latin-American Studies - A.A. Degree</w:t>
            </w:r>
          </w:p>
        </w:tc>
        <w:tc>
          <w:tcPr>
            <w:tcW w:w="3338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6A4B7B" w14:textId="7AF8D3DE" w:rsidR="00395B2C" w:rsidRPr="00765A90" w:rsidRDefault="00B86472" w:rsidP="00E17CEF">
            <w:pPr>
              <w:spacing w:line="240" w:lineRule="auto"/>
              <w:rPr>
                <w:rFonts w:ascii="Times New Roman" w:eastAsia="Times New Roman" w:hAnsi="Times New Roman" w:cs="Times New Roman"/>
                <w:strike/>
                <w:sz w:val="20"/>
                <w:szCs w:val="20"/>
                <w:lang w:val="en-US"/>
              </w:rPr>
            </w:pPr>
            <w:r w:rsidRPr="00765A90">
              <w:rPr>
                <w:rFonts w:ascii="Times New Roman" w:eastAsia="Times New Roman" w:hAnsi="Times New Roman" w:cs="Times New Roman"/>
                <w:strike/>
                <w:sz w:val="20"/>
                <w:szCs w:val="20"/>
                <w:lang w:val="en-US"/>
              </w:rPr>
              <w:t>Obsolete program (will be replaced by Latinx Studies)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DE75D8" w14:textId="77777777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65B8FE0" w14:textId="77777777" w:rsidR="00395B2C" w:rsidRDefault="00395B2C" w:rsidP="00E17CE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AB44E4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EA15E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0FAF0F0E" w14:textId="6630DF15" w:rsidR="006F389F" w:rsidRDefault="006D378D" w:rsidP="006D378D">
      <w:pPr>
        <w:ind w:left="144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/LAT program deactivation was pulled from consent agenda.  Consent agenda </w:t>
      </w:r>
      <w:r w:rsidR="006F389F"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 w:rsidR="006F389F">
        <w:rPr>
          <w:rFonts w:ascii="Times New Roman" w:eastAsia="Times New Roman" w:hAnsi="Times New Roman" w:cs="Times New Roman"/>
          <w:b/>
          <w:i/>
          <w:sz w:val="24"/>
          <w:szCs w:val="24"/>
        </w:rPr>
        <w:t>V. Phan</w:t>
      </w:r>
      <w:r w:rsidR="006F389F"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</w:t>
      </w:r>
      <w:r w:rsidR="006F389F">
        <w:rPr>
          <w:rFonts w:ascii="Times New Roman" w:eastAsia="Times New Roman" w:hAnsi="Times New Roman" w:cs="Times New Roman"/>
          <w:b/>
          <w:i/>
          <w:sz w:val="24"/>
          <w:szCs w:val="24"/>
        </w:rPr>
        <w:t>J. Campbell</w:t>
      </w:r>
      <w:r w:rsidR="006F389F" w:rsidRPr="00174C7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5BF1526F" w14:textId="7C16E16C" w:rsidR="006F389F" w:rsidRDefault="006F389F" w:rsidP="006F389F">
      <w:pPr>
        <w:ind w:left="1440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There were some discussions about trying to revive the </w:t>
      </w:r>
      <w:r w:rsidR="006D378D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/LAT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studies at COA</w:t>
      </w:r>
      <w:r w:rsidR="006D378D">
        <w:rPr>
          <w:rFonts w:ascii="Times New Roman" w:eastAsia="Times New Roman" w:hAnsi="Times New Roman" w:cs="Times New Roman"/>
          <w:b/>
          <w:i/>
          <w:sz w:val="24"/>
          <w:szCs w:val="24"/>
        </w:rPr>
        <w:t>, perhaps under a new title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 J.   Campbell will have a separate conversation with VPI Miller about this program to how better serve our students.</w:t>
      </w:r>
    </w:p>
    <w:tbl>
      <w:tblPr>
        <w:tblW w:w="11565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7"/>
        <w:gridCol w:w="899"/>
        <w:gridCol w:w="4314"/>
        <w:gridCol w:w="362"/>
        <w:gridCol w:w="89"/>
        <w:gridCol w:w="1616"/>
        <w:gridCol w:w="356"/>
        <w:gridCol w:w="1275"/>
        <w:gridCol w:w="91"/>
        <w:gridCol w:w="270"/>
        <w:gridCol w:w="271"/>
        <w:gridCol w:w="182"/>
        <w:gridCol w:w="448"/>
        <w:gridCol w:w="270"/>
        <w:gridCol w:w="173"/>
        <w:gridCol w:w="239"/>
        <w:gridCol w:w="378"/>
        <w:gridCol w:w="245"/>
      </w:tblGrid>
      <w:tr w:rsidR="00395B2C" w:rsidRPr="008D377D" w14:paraId="232A266E" w14:textId="77777777" w:rsidTr="00765A90">
        <w:trPr>
          <w:gridBefore w:val="1"/>
          <w:gridAfter w:val="4"/>
          <w:wBefore w:w="87" w:type="dxa"/>
          <w:wAfter w:w="1035" w:type="dxa"/>
          <w:trHeight w:val="260"/>
        </w:trPr>
        <w:tc>
          <w:tcPr>
            <w:tcW w:w="8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8579EC" w14:textId="19FAEAD1" w:rsidR="00395B2C" w:rsidRPr="00CC1530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65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31725" w14:textId="77777777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BBA10" w14:textId="77777777" w:rsidR="00395B2C" w:rsidRP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DC690" w14:textId="77777777" w:rsidR="00395B2C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E17587B" w14:textId="77777777" w:rsidR="00395B2C" w:rsidRDefault="00395B2C" w:rsidP="00E17CE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0AA3C2D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36DDB" w14:textId="77777777" w:rsidR="00395B2C" w:rsidRPr="008D377D" w:rsidRDefault="00395B2C" w:rsidP="00E17CE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21C1F" w:rsidRPr="00E4499D" w14:paraId="0D72E7C3" w14:textId="77777777" w:rsidTr="00765A90">
        <w:trPr>
          <w:gridAfter w:val="2"/>
          <w:wAfter w:w="623" w:type="dxa"/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F5AA67" w14:textId="787AA5B5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64D0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8</w:t>
            </w: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467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973B5D" w14:textId="77777777" w:rsidR="00421C1F" w:rsidRPr="00E4499D" w:rsidRDefault="00421C1F" w:rsidP="00421C1F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1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CD21B3" w14:textId="38E6B2D9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E4499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one at this tim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928B5E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32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F98FF5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478AE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667A6A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421C1F" w:rsidRPr="00E4499D" w14:paraId="4D375EBA" w14:textId="77777777" w:rsidTr="00765A90">
        <w:trPr>
          <w:trHeight w:val="300"/>
        </w:trPr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31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6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63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421C1F" w:rsidRPr="00E4499D" w:rsidRDefault="00421C1F" w:rsidP="00421C1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421C1F" w:rsidRPr="00E4499D" w:rsidRDefault="00421C1F" w:rsidP="00421C1F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bookmarkEnd w:id="20"/>
    <w:p w14:paraId="436FE163" w14:textId="77777777" w:rsidR="00A43CF8" w:rsidRPr="00E4499D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0747AB17" w:rsidR="006F62BC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E4499D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E4499D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E4499D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6F62BC">
        <w:rPr>
          <w:rFonts w:ascii="Times New Roman" w:eastAsia="Times New Roman" w:hAnsi="Times New Roman" w:cs="Times New Roman"/>
          <w:bCs/>
          <w:sz w:val="24"/>
          <w:szCs w:val="24"/>
        </w:rPr>
        <w:t xml:space="preserve"> (Frank will present a brief discussion item)</w:t>
      </w:r>
    </w:p>
    <w:p w14:paraId="637B4820" w14:textId="07806AEA" w:rsidR="00263693" w:rsidRDefault="00263693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Presented the non-matching titles for the Transfer Studies certificates.</w:t>
      </w:r>
    </w:p>
    <w:p w14:paraId="567A2399" w14:textId="5C7B81A5" w:rsidR="006F62BC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929719C" w14:textId="5D3821BC" w:rsidR="006F389F" w:rsidRPr="006F389F" w:rsidRDefault="006F389F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N/A</w:t>
      </w:r>
    </w:p>
    <w:p w14:paraId="72ABD817" w14:textId="53E11E21" w:rsidR="00B51CD2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</w:p>
    <w:p w14:paraId="09D093F8" w14:textId="77777777" w:rsidR="006F389F" w:rsidRPr="006F389F" w:rsidRDefault="006F389F" w:rsidP="006F389F">
      <w:pPr>
        <w:spacing w:line="240" w:lineRule="auto"/>
        <w:ind w:left="1440" w:firstLine="72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N/A</w:t>
      </w:r>
    </w:p>
    <w:p w14:paraId="7E4DCD79" w14:textId="77777777" w:rsidR="006F389F" w:rsidRPr="00E4499D" w:rsidRDefault="006F389F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A12D105" w14:textId="21C9520F" w:rsidR="00EE322B" w:rsidRDefault="00EE322B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3.2  </w:t>
      </w:r>
      <w:r w:rsidR="00523DA2">
        <w:rPr>
          <w:rFonts w:ascii="Times New Roman" w:eastAsia="Times New Roman" w:hAnsi="Times New Roman" w:cs="Times New Roman"/>
          <w:bCs/>
          <w:sz w:val="24"/>
          <w:szCs w:val="24"/>
        </w:rPr>
        <w:t>P</w:t>
      </w:r>
      <w:r w:rsidR="00523DA2" w:rsidRPr="00CB09F2">
        <w:rPr>
          <w:rFonts w:ascii="Times New Roman" w:eastAsia="Times New Roman" w:hAnsi="Times New Roman" w:cs="Times New Roman"/>
          <w:bCs/>
          <w:sz w:val="24"/>
          <w:szCs w:val="24"/>
        </w:rPr>
        <w:t>rogram</w:t>
      </w:r>
      <w:proofErr w:type="gramEnd"/>
      <w:r w:rsidR="00523DA2" w:rsidRPr="00CB09F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E76D66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="00523DA2" w:rsidRPr="00CB09F2">
        <w:rPr>
          <w:rFonts w:ascii="Times New Roman" w:eastAsia="Times New Roman" w:hAnsi="Times New Roman" w:cs="Times New Roman"/>
          <w:bCs/>
          <w:sz w:val="24"/>
          <w:szCs w:val="24"/>
        </w:rPr>
        <w:t xml:space="preserve">ppraisal </w:t>
      </w:r>
      <w:r w:rsidR="00E76D66">
        <w:rPr>
          <w:rFonts w:ascii="Times New Roman" w:eastAsia="Times New Roman" w:hAnsi="Times New Roman" w:cs="Times New Roman"/>
          <w:bCs/>
          <w:sz w:val="24"/>
          <w:szCs w:val="24"/>
        </w:rPr>
        <w:t>D</w:t>
      </w:r>
      <w:r w:rsidR="00523DA2" w:rsidRPr="00CB09F2">
        <w:rPr>
          <w:rFonts w:ascii="Times New Roman" w:eastAsia="Times New Roman" w:hAnsi="Times New Roman" w:cs="Times New Roman"/>
          <w:bCs/>
          <w:sz w:val="24"/>
          <w:szCs w:val="24"/>
        </w:rPr>
        <w:t>ocument</w:t>
      </w:r>
      <w:r w:rsidR="00523DA2">
        <w:rPr>
          <w:rFonts w:ascii="Times New Roman" w:eastAsia="Times New Roman" w:hAnsi="Times New Roman" w:cs="Times New Roman"/>
          <w:bCs/>
          <w:sz w:val="24"/>
          <w:szCs w:val="24"/>
        </w:rPr>
        <w:t xml:space="preserve"> update (Don)</w:t>
      </w:r>
    </w:p>
    <w:p w14:paraId="435DCF6F" w14:textId="462A158A" w:rsidR="006F389F" w:rsidRPr="00263693" w:rsidRDefault="006F389F" w:rsidP="008C67CE">
      <w:pPr>
        <w:spacing w:line="240" w:lineRule="auto"/>
        <w:ind w:left="72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26369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The curriculum chair provided the list of program appraisal with to date information. This includes program updates, and deactivation. Please see the attached document.</w:t>
      </w:r>
    </w:p>
    <w:p w14:paraId="621D15FA" w14:textId="77777777" w:rsidR="00E32D91" w:rsidRDefault="00E32D91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1D11CB9" w14:textId="2A358431" w:rsidR="00523DA2" w:rsidRDefault="00523DA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3.3  </w:t>
      </w:r>
      <w:r w:rsidRPr="00523DA2">
        <w:rPr>
          <w:rFonts w:ascii="Times New Roman" w:eastAsia="Times New Roman" w:hAnsi="Times New Roman" w:cs="Times New Roman"/>
          <w:bCs/>
          <w:sz w:val="24"/>
          <w:szCs w:val="24"/>
        </w:rPr>
        <w:t>Guided</w:t>
      </w:r>
      <w:proofErr w:type="gramEnd"/>
      <w:r w:rsidRPr="00523DA2">
        <w:rPr>
          <w:rFonts w:ascii="Times New Roman" w:eastAsia="Times New Roman" w:hAnsi="Times New Roman" w:cs="Times New Roman"/>
          <w:bCs/>
          <w:sz w:val="24"/>
          <w:szCs w:val="24"/>
        </w:rPr>
        <w:t xml:space="preserve"> Pathways Mapping and Meta Majors Team Recommendation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(Vinh)</w:t>
      </w:r>
      <w:r w:rsidR="006F389F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3111317C" w14:textId="680F4A6B" w:rsidR="006F389F" w:rsidRPr="00263693" w:rsidRDefault="006F389F" w:rsidP="008C67CE">
      <w:pPr>
        <w:spacing w:line="240" w:lineRule="auto"/>
        <w:ind w:left="720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26369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V. Phan presented the final draft of the Fields of Study. There are 5 </w:t>
      </w:r>
      <w:r w:rsidR="006D378D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fields that house CoA disciplines that have current programs</w:t>
      </w:r>
      <w:r w:rsidRPr="0026369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The Guided Pathway team had</w:t>
      </w:r>
      <w:r w:rsidR="00263693" w:rsidRPr="0026369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a huge contribution from the students in this work. </w:t>
      </w:r>
      <w:r w:rsidRPr="00263693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 xml:space="preserve"> </w:t>
      </w:r>
    </w:p>
    <w:p w14:paraId="3297DEA6" w14:textId="77777777" w:rsidR="00B36987" w:rsidRDefault="00B36987" w:rsidP="00B919A9">
      <w:pPr>
        <w:spacing w:line="36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77777777" w:rsidR="00A43CF8" w:rsidRPr="00E4499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</w:p>
    <w:p w14:paraId="5337A5B2" w14:textId="135E7FCF" w:rsidR="00CA561F" w:rsidRPr="00E4499D" w:rsidRDefault="0048777D" w:rsidP="00555AB3">
      <w:pPr>
        <w:spacing w:line="24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4.</w:t>
      </w:r>
      <w:r w:rsidR="00B80F21" w:rsidRPr="00E4499D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="00E76D66">
        <w:rPr>
          <w:rFonts w:ascii="Times New Roman" w:eastAsia="Times New Roman" w:hAnsi="Times New Roman" w:cs="Times New Roman"/>
          <w:bCs/>
          <w:sz w:val="24"/>
          <w:szCs w:val="24"/>
        </w:rPr>
        <w:t>Suggestions</w:t>
      </w:r>
      <w:proofErr w:type="gramEnd"/>
      <w:r w:rsidR="00B36987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future training?</w:t>
      </w:r>
    </w:p>
    <w:p w14:paraId="3C3D63DA" w14:textId="4B074AB0" w:rsidR="00B80F21" w:rsidRPr="00E4499D" w:rsidRDefault="00B80F21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2523CD" w14:textId="692CA55B" w:rsidR="00A43CF8" w:rsidRPr="008D377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</w:p>
    <w:p w14:paraId="646E236C" w14:textId="6E09C140" w:rsidR="00CB09F2" w:rsidRPr="00263693" w:rsidRDefault="00263693" w:rsidP="008D377D">
      <w:pPr>
        <w:spacing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/A</w:t>
      </w:r>
    </w:p>
    <w:p w14:paraId="52B95E80" w14:textId="77777777" w:rsidR="00B9282B" w:rsidRPr="00B9282B" w:rsidRDefault="00B9282B" w:rsidP="00B9282B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12"/>
          <w:szCs w:val="12"/>
        </w:rPr>
      </w:pPr>
    </w:p>
    <w:p w14:paraId="1C8EC66C" w14:textId="2014F0E5" w:rsidR="00A43CF8" w:rsidRPr="00E4499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523DA2">
        <w:rPr>
          <w:rFonts w:ascii="Times New Roman" w:eastAsia="Times New Roman" w:hAnsi="Times New Roman" w:cs="Times New Roman"/>
          <w:b/>
          <w:sz w:val="24"/>
          <w:szCs w:val="24"/>
        </w:rPr>
        <w:t>May 4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at 1:30 p.m. – 3:00 p.m. 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Format:  </w:t>
      </w:r>
      <w:proofErr w:type="spell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ConferZoom</w:t>
      </w:r>
      <w:proofErr w:type="spellEnd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6510E5A7" w14:textId="607BD62F" w:rsidR="007C5058" w:rsidRDefault="007C5058" w:rsidP="007C5058">
      <w:pPr>
        <w:spacing w:line="240" w:lineRule="auto"/>
        <w:ind w:left="36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NOTE:  Items approved at the </w:t>
      </w:r>
      <w:r w:rsidR="00523DA2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5/4</w:t>
      </w: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/2021 CC meeting will go to </w:t>
      </w:r>
      <w:r w:rsidR="00CA561F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May 24</w:t>
      </w:r>
      <w:r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, 2021</w:t>
      </w:r>
      <w:r w:rsidR="00EE322B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CIPD me</w:t>
      </w:r>
      <w:r w:rsidR="00B919A9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e</w:t>
      </w:r>
      <w:r w:rsidR="00EE322B" w:rsidRPr="00B9282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ting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62EBFA72" w:rsidR="00B51CD2" w:rsidRPr="00263693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26369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:00 P.M. </w:t>
      </w:r>
    </w:p>
    <w:p w14:paraId="1F03B873" w14:textId="7E997698" w:rsidR="00263693" w:rsidRPr="00263693" w:rsidRDefault="00263693" w:rsidP="00263693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369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E. Jennings</w:t>
      </w:r>
      <w:r w:rsidRPr="0026369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L. </w:t>
      </w:r>
      <w:proofErr w:type="spellStart"/>
      <w:r w:rsidR="00E32D91" w:rsidRPr="00E32D91">
        <w:rPr>
          <w:rFonts w:ascii="Times New Roman" w:eastAsia="Times New Roman" w:hAnsi="Times New Roman" w:cs="Times New Roman"/>
          <w:b/>
          <w:i/>
          <w:sz w:val="24"/>
          <w:szCs w:val="24"/>
        </w:rPr>
        <w:t>Dewrance</w:t>
      </w:r>
      <w:proofErr w:type="spellEnd"/>
      <w:r w:rsidRPr="0026369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econded. Unanimously approved.</w:t>
      </w:r>
    </w:p>
    <w:p w14:paraId="62D4F68F" w14:textId="77777777" w:rsidR="00263693" w:rsidRPr="00E4499D" w:rsidRDefault="00263693" w:rsidP="00263693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263693" w:rsidRPr="00E4499D" w:rsidSect="00C9428D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810" w:right="810" w:bottom="630" w:left="108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51A8E" w14:textId="77777777" w:rsidR="00DA1B8D" w:rsidRDefault="00DA1B8D">
      <w:pPr>
        <w:spacing w:line="240" w:lineRule="auto"/>
      </w:pPr>
      <w:r>
        <w:separator/>
      </w:r>
    </w:p>
  </w:endnote>
  <w:endnote w:type="continuationSeparator" w:id="0">
    <w:p w14:paraId="55D94CFA" w14:textId="77777777" w:rsidR="00DA1B8D" w:rsidRDefault="00DA1B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3F86B" w14:textId="77777777" w:rsidR="00DA1B8D" w:rsidRDefault="00DA1B8D">
      <w:pPr>
        <w:spacing w:line="240" w:lineRule="auto"/>
      </w:pPr>
      <w:r>
        <w:separator/>
      </w:r>
    </w:p>
  </w:footnote>
  <w:footnote w:type="continuationSeparator" w:id="0">
    <w:p w14:paraId="57858C72" w14:textId="77777777" w:rsidR="00DA1B8D" w:rsidRDefault="00DA1B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7FE4FD91">
          <wp:simplePos x="0" y="0"/>
          <wp:positionH relativeFrom="column">
            <wp:posOffset>-635000</wp:posOffset>
          </wp:positionH>
          <wp:positionV relativeFrom="paragraph">
            <wp:posOffset>27051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560"/>
      <w:gridCol w:w="4335"/>
    </w:tblGrid>
    <w:tr w:rsidR="00EF4C34" w14:paraId="4280311B" w14:textId="77777777">
      <w:tc>
        <w:tcPr>
          <w:tcW w:w="4560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6C8891F4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5F49A0">
            <w:rPr>
              <w:sz w:val="24"/>
              <w:szCs w:val="24"/>
            </w:rPr>
            <w:t xml:space="preserve">April </w:t>
          </w:r>
          <w:r w:rsidR="00B679D1">
            <w:rPr>
              <w:sz w:val="24"/>
              <w:szCs w:val="24"/>
            </w:rPr>
            <w:t>20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14D9FAE8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30 pm – 3:00 pm</w:t>
          </w:r>
        </w:p>
        <w:p w14:paraId="424C0370" w14:textId="3AD54BC6" w:rsidR="00EF4C34" w:rsidRPr="00C5347E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</w:tc>
      <w:tc>
        <w:tcPr>
          <w:tcW w:w="4335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13ED5157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Curriculum Committee Members:       J. Smithson (C), </w:t>
          </w:r>
          <w:r w:rsidR="00547112">
            <w:rPr>
              <w:sz w:val="20"/>
              <w:szCs w:val="20"/>
            </w:rPr>
            <w:t>J. Campbell (VC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, F. Nguyen, D. Burgess, A. Buchalter, O. Fish, H. Ko, R. Majlesi, L. </w:t>
          </w:r>
          <w:proofErr w:type="spellStart"/>
          <w:r w:rsidR="00E32D91" w:rsidRPr="00E32D91">
            <w:rPr>
              <w:sz w:val="20"/>
              <w:szCs w:val="20"/>
            </w:rPr>
            <w:t>Dewrance</w:t>
          </w:r>
          <w:proofErr w:type="spellEnd"/>
          <w:r w:rsidR="00E32D91" w:rsidRPr="00E32D91">
            <w:rPr>
              <w:sz w:val="20"/>
              <w:szCs w:val="20"/>
            </w:rPr>
            <w:t xml:space="preserve"> </w:t>
          </w:r>
          <w:r w:rsidR="00E32D91">
            <w:rPr>
              <w:sz w:val="20"/>
              <w:szCs w:val="20"/>
            </w:rPr>
            <w:t xml:space="preserve">(formerly </w:t>
          </w:r>
          <w:r>
            <w:rPr>
              <w:sz w:val="20"/>
              <w:szCs w:val="20"/>
            </w:rPr>
            <w:t>Thompson</w:t>
          </w:r>
          <w:r w:rsidR="00E32D91">
            <w:rPr>
              <w:sz w:val="20"/>
              <w:szCs w:val="20"/>
            </w:rPr>
            <w:t>)</w:t>
          </w:r>
          <w:r>
            <w:rPr>
              <w:sz w:val="20"/>
              <w:szCs w:val="20"/>
            </w:rPr>
            <w:t xml:space="preserve">, V. Virkkila,; M. Goldstein (AS Pres.) </w:t>
          </w:r>
          <w:r w:rsidR="00547112">
            <w:rPr>
              <w:sz w:val="20"/>
              <w:szCs w:val="20"/>
            </w:rPr>
            <w:t>D</w:t>
          </w:r>
          <w:r>
            <w:rPr>
              <w:sz w:val="20"/>
              <w:szCs w:val="20"/>
            </w:rPr>
            <w:t xml:space="preserve">. </w:t>
          </w:r>
          <w:r w:rsidR="00547112">
            <w:rPr>
              <w:sz w:val="20"/>
              <w:szCs w:val="20"/>
            </w:rPr>
            <w:t>Miller</w:t>
          </w:r>
          <w:r>
            <w:rPr>
              <w:sz w:val="20"/>
              <w:szCs w:val="20"/>
            </w:rPr>
            <w:t xml:space="preserve"> (</w:t>
          </w:r>
          <w:r w:rsidR="00547112">
            <w:rPr>
              <w:sz w:val="20"/>
              <w:szCs w:val="20"/>
            </w:rPr>
            <w:t>VPI</w:t>
          </w:r>
          <w:r>
            <w:rPr>
              <w:sz w:val="20"/>
              <w:szCs w:val="20"/>
            </w:rPr>
            <w:t xml:space="preserve">), Deans </w:t>
          </w:r>
          <w:r w:rsidR="00547112">
            <w:rPr>
              <w:sz w:val="20"/>
              <w:szCs w:val="20"/>
            </w:rPr>
            <w:t>L. Celhay</w:t>
          </w:r>
          <w:r w:rsidR="00127EC3">
            <w:rPr>
              <w:sz w:val="20"/>
              <w:szCs w:val="20"/>
            </w:rPr>
            <w:t>, S. Henderson</w:t>
          </w:r>
          <w:r w:rsidR="00547112">
            <w:rPr>
              <w:sz w:val="20"/>
              <w:szCs w:val="20"/>
            </w:rPr>
            <w:t xml:space="preserve"> and </w:t>
          </w:r>
          <w:r>
            <w:rPr>
              <w:sz w:val="20"/>
              <w:szCs w:val="20"/>
            </w:rPr>
            <w:t xml:space="preserve">E. Jennings </w:t>
          </w:r>
        </w:p>
      </w:tc>
    </w:tr>
  </w:tbl>
  <w:p w14:paraId="4AE8A9F5" w14:textId="77777777" w:rsidR="00EF4C34" w:rsidRDefault="00DA1B8D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8"/>
  </w:num>
  <w:num w:numId="7">
    <w:abstractNumId w:val="11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3"/>
  </w:num>
  <w:num w:numId="14">
    <w:abstractNumId w:val="15"/>
  </w:num>
  <w:num w:numId="15">
    <w:abstractNumId w:val="17"/>
  </w:num>
  <w:num w:numId="16">
    <w:abstractNumId w:val="6"/>
  </w:num>
  <w:num w:numId="17">
    <w:abstractNumId w:val="6"/>
  </w:num>
  <w:num w:numId="18">
    <w:abstractNumId w:val="17"/>
  </w:num>
  <w:num w:numId="19">
    <w:abstractNumId w:val="16"/>
  </w:num>
  <w:num w:numId="20">
    <w:abstractNumId w:val="3"/>
  </w:num>
  <w:num w:numId="21">
    <w:abstractNumId w:val="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ExNLKwNLM0MDZR0lEKTi0uzszPAykwqgUASxci2CwAAAA="/>
  </w:docVars>
  <w:rsids>
    <w:rsidRoot w:val="003F4197"/>
    <w:rsid w:val="00001539"/>
    <w:rsid w:val="00005E0C"/>
    <w:rsid w:val="000113FE"/>
    <w:rsid w:val="00015018"/>
    <w:rsid w:val="00015E3C"/>
    <w:rsid w:val="00021DEA"/>
    <w:rsid w:val="00021FA2"/>
    <w:rsid w:val="0002638F"/>
    <w:rsid w:val="000263AF"/>
    <w:rsid w:val="00033767"/>
    <w:rsid w:val="00043635"/>
    <w:rsid w:val="00043D46"/>
    <w:rsid w:val="00044178"/>
    <w:rsid w:val="00044330"/>
    <w:rsid w:val="00060DE4"/>
    <w:rsid w:val="00066913"/>
    <w:rsid w:val="00071230"/>
    <w:rsid w:val="00072CC8"/>
    <w:rsid w:val="00087D5A"/>
    <w:rsid w:val="00090603"/>
    <w:rsid w:val="00092C0B"/>
    <w:rsid w:val="00093DAC"/>
    <w:rsid w:val="00095256"/>
    <w:rsid w:val="00096367"/>
    <w:rsid w:val="000A4CB8"/>
    <w:rsid w:val="000A614F"/>
    <w:rsid w:val="000B24AC"/>
    <w:rsid w:val="000B4AD9"/>
    <w:rsid w:val="000B52C9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38FA"/>
    <w:rsid w:val="0015584A"/>
    <w:rsid w:val="00166315"/>
    <w:rsid w:val="0017088F"/>
    <w:rsid w:val="00177B10"/>
    <w:rsid w:val="00182D79"/>
    <w:rsid w:val="00183E50"/>
    <w:rsid w:val="001909D2"/>
    <w:rsid w:val="001A006E"/>
    <w:rsid w:val="001A3D2D"/>
    <w:rsid w:val="001B00D4"/>
    <w:rsid w:val="001B4F7E"/>
    <w:rsid w:val="001B6AF2"/>
    <w:rsid w:val="001C2FD8"/>
    <w:rsid w:val="001C3EA6"/>
    <w:rsid w:val="001D279C"/>
    <w:rsid w:val="001D7633"/>
    <w:rsid w:val="001E6631"/>
    <w:rsid w:val="001F01E6"/>
    <w:rsid w:val="001F225E"/>
    <w:rsid w:val="001F4D72"/>
    <w:rsid w:val="0021549E"/>
    <w:rsid w:val="002163E2"/>
    <w:rsid w:val="00232195"/>
    <w:rsid w:val="0023711C"/>
    <w:rsid w:val="00237685"/>
    <w:rsid w:val="0024015A"/>
    <w:rsid w:val="00242CFE"/>
    <w:rsid w:val="00242F0B"/>
    <w:rsid w:val="00253E2C"/>
    <w:rsid w:val="0026174B"/>
    <w:rsid w:val="00263693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907B7"/>
    <w:rsid w:val="00294D72"/>
    <w:rsid w:val="002979BE"/>
    <w:rsid w:val="002B3486"/>
    <w:rsid w:val="002B6E95"/>
    <w:rsid w:val="002C0BDB"/>
    <w:rsid w:val="002C1CC5"/>
    <w:rsid w:val="002C315F"/>
    <w:rsid w:val="002C4244"/>
    <w:rsid w:val="002D3EEA"/>
    <w:rsid w:val="002E0B15"/>
    <w:rsid w:val="002E1297"/>
    <w:rsid w:val="002E12C9"/>
    <w:rsid w:val="002E32AF"/>
    <w:rsid w:val="002E68D7"/>
    <w:rsid w:val="002F2A8D"/>
    <w:rsid w:val="002F2B44"/>
    <w:rsid w:val="002F6677"/>
    <w:rsid w:val="00313355"/>
    <w:rsid w:val="00322BF7"/>
    <w:rsid w:val="00326F38"/>
    <w:rsid w:val="003307B0"/>
    <w:rsid w:val="00332FB4"/>
    <w:rsid w:val="0033518E"/>
    <w:rsid w:val="00346848"/>
    <w:rsid w:val="00347791"/>
    <w:rsid w:val="00347F2E"/>
    <w:rsid w:val="00353C11"/>
    <w:rsid w:val="003566E2"/>
    <w:rsid w:val="00356BF3"/>
    <w:rsid w:val="0036365B"/>
    <w:rsid w:val="00365251"/>
    <w:rsid w:val="00366650"/>
    <w:rsid w:val="00367EB6"/>
    <w:rsid w:val="0037118B"/>
    <w:rsid w:val="00374BE3"/>
    <w:rsid w:val="00381DB0"/>
    <w:rsid w:val="00383F82"/>
    <w:rsid w:val="00391A53"/>
    <w:rsid w:val="0039322D"/>
    <w:rsid w:val="003948DE"/>
    <w:rsid w:val="00395B2C"/>
    <w:rsid w:val="003A0C97"/>
    <w:rsid w:val="003A5811"/>
    <w:rsid w:val="003A7638"/>
    <w:rsid w:val="003B0E4B"/>
    <w:rsid w:val="003B305D"/>
    <w:rsid w:val="003B3228"/>
    <w:rsid w:val="003C1170"/>
    <w:rsid w:val="003C4BD1"/>
    <w:rsid w:val="003C703D"/>
    <w:rsid w:val="003E3B1D"/>
    <w:rsid w:val="003E714E"/>
    <w:rsid w:val="003E78B4"/>
    <w:rsid w:val="003E793E"/>
    <w:rsid w:val="003F23D9"/>
    <w:rsid w:val="003F2579"/>
    <w:rsid w:val="003F2FF1"/>
    <w:rsid w:val="003F3818"/>
    <w:rsid w:val="003F4197"/>
    <w:rsid w:val="003F4F26"/>
    <w:rsid w:val="003F7701"/>
    <w:rsid w:val="00401BDA"/>
    <w:rsid w:val="00421C1F"/>
    <w:rsid w:val="00425559"/>
    <w:rsid w:val="0043114D"/>
    <w:rsid w:val="0043141E"/>
    <w:rsid w:val="00441FED"/>
    <w:rsid w:val="00445056"/>
    <w:rsid w:val="00445D68"/>
    <w:rsid w:val="00445FC0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E93"/>
    <w:rsid w:val="004C3435"/>
    <w:rsid w:val="004C7BF3"/>
    <w:rsid w:val="004D0F29"/>
    <w:rsid w:val="004D3E7A"/>
    <w:rsid w:val="004E107D"/>
    <w:rsid w:val="004E3993"/>
    <w:rsid w:val="004F0DB5"/>
    <w:rsid w:val="004F32EA"/>
    <w:rsid w:val="004F5A94"/>
    <w:rsid w:val="004F5EF2"/>
    <w:rsid w:val="004F610E"/>
    <w:rsid w:val="00501962"/>
    <w:rsid w:val="00505967"/>
    <w:rsid w:val="00510503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B27"/>
    <w:rsid w:val="00535FB0"/>
    <w:rsid w:val="0054663E"/>
    <w:rsid w:val="00547112"/>
    <w:rsid w:val="005476C7"/>
    <w:rsid w:val="005509DD"/>
    <w:rsid w:val="00555AB3"/>
    <w:rsid w:val="0055634A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D23BF"/>
    <w:rsid w:val="005D33D5"/>
    <w:rsid w:val="005D4A65"/>
    <w:rsid w:val="005D6091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409B"/>
    <w:rsid w:val="00626A76"/>
    <w:rsid w:val="006309CB"/>
    <w:rsid w:val="0063291F"/>
    <w:rsid w:val="006351ED"/>
    <w:rsid w:val="00637943"/>
    <w:rsid w:val="006461D7"/>
    <w:rsid w:val="006476FB"/>
    <w:rsid w:val="006548DF"/>
    <w:rsid w:val="00662CB6"/>
    <w:rsid w:val="0066580A"/>
    <w:rsid w:val="00665B0B"/>
    <w:rsid w:val="00666A60"/>
    <w:rsid w:val="00672B23"/>
    <w:rsid w:val="00674646"/>
    <w:rsid w:val="006751CB"/>
    <w:rsid w:val="0068759F"/>
    <w:rsid w:val="006950B2"/>
    <w:rsid w:val="00695ACD"/>
    <w:rsid w:val="00695C58"/>
    <w:rsid w:val="006A3029"/>
    <w:rsid w:val="006A3552"/>
    <w:rsid w:val="006B3217"/>
    <w:rsid w:val="006C4CAC"/>
    <w:rsid w:val="006D378D"/>
    <w:rsid w:val="006F389F"/>
    <w:rsid w:val="006F49BB"/>
    <w:rsid w:val="006F62BC"/>
    <w:rsid w:val="006F66D8"/>
    <w:rsid w:val="006F6BDE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317FA"/>
    <w:rsid w:val="007435FF"/>
    <w:rsid w:val="0074397F"/>
    <w:rsid w:val="00745E60"/>
    <w:rsid w:val="00747EE6"/>
    <w:rsid w:val="00752E60"/>
    <w:rsid w:val="00754429"/>
    <w:rsid w:val="0075510B"/>
    <w:rsid w:val="00765A90"/>
    <w:rsid w:val="007660C1"/>
    <w:rsid w:val="007770E7"/>
    <w:rsid w:val="007855DA"/>
    <w:rsid w:val="00785A8A"/>
    <w:rsid w:val="00787541"/>
    <w:rsid w:val="0079060B"/>
    <w:rsid w:val="0079063C"/>
    <w:rsid w:val="00791224"/>
    <w:rsid w:val="007921D2"/>
    <w:rsid w:val="007925F3"/>
    <w:rsid w:val="007A2552"/>
    <w:rsid w:val="007A729A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5BFE"/>
    <w:rsid w:val="007F2465"/>
    <w:rsid w:val="007F49BD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5BF1"/>
    <w:rsid w:val="00891F82"/>
    <w:rsid w:val="00894EF0"/>
    <w:rsid w:val="00896939"/>
    <w:rsid w:val="008A1EA9"/>
    <w:rsid w:val="008A6096"/>
    <w:rsid w:val="008B0023"/>
    <w:rsid w:val="008C0F4C"/>
    <w:rsid w:val="008C2321"/>
    <w:rsid w:val="008C2911"/>
    <w:rsid w:val="008C67CE"/>
    <w:rsid w:val="008C6C5A"/>
    <w:rsid w:val="008D2CC0"/>
    <w:rsid w:val="008D377D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50F3"/>
    <w:rsid w:val="00911F30"/>
    <w:rsid w:val="009131F7"/>
    <w:rsid w:val="00913EF0"/>
    <w:rsid w:val="009247D6"/>
    <w:rsid w:val="00931CD3"/>
    <w:rsid w:val="00935FD5"/>
    <w:rsid w:val="009409DF"/>
    <w:rsid w:val="00940AB5"/>
    <w:rsid w:val="00945BCB"/>
    <w:rsid w:val="0094626E"/>
    <w:rsid w:val="00950680"/>
    <w:rsid w:val="009506FB"/>
    <w:rsid w:val="009531CE"/>
    <w:rsid w:val="009602C7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340A"/>
    <w:rsid w:val="009C0AD5"/>
    <w:rsid w:val="009C15A2"/>
    <w:rsid w:val="009C6CA1"/>
    <w:rsid w:val="009D427A"/>
    <w:rsid w:val="009D6C6D"/>
    <w:rsid w:val="009F0CF5"/>
    <w:rsid w:val="009F21E9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3CF8"/>
    <w:rsid w:val="00A4796E"/>
    <w:rsid w:val="00A50644"/>
    <w:rsid w:val="00A51E36"/>
    <w:rsid w:val="00A60700"/>
    <w:rsid w:val="00A615A0"/>
    <w:rsid w:val="00A63E04"/>
    <w:rsid w:val="00A715F0"/>
    <w:rsid w:val="00A72614"/>
    <w:rsid w:val="00A873FA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77A"/>
    <w:rsid w:val="00AC5587"/>
    <w:rsid w:val="00AD03C3"/>
    <w:rsid w:val="00AD4766"/>
    <w:rsid w:val="00AE49B8"/>
    <w:rsid w:val="00AE4CE6"/>
    <w:rsid w:val="00AE6D43"/>
    <w:rsid w:val="00AF0F61"/>
    <w:rsid w:val="00AF62F9"/>
    <w:rsid w:val="00B10F2D"/>
    <w:rsid w:val="00B13FA6"/>
    <w:rsid w:val="00B169A1"/>
    <w:rsid w:val="00B206F2"/>
    <w:rsid w:val="00B25AC4"/>
    <w:rsid w:val="00B36987"/>
    <w:rsid w:val="00B37EB8"/>
    <w:rsid w:val="00B42CB7"/>
    <w:rsid w:val="00B5183C"/>
    <w:rsid w:val="00B51CD2"/>
    <w:rsid w:val="00B545D5"/>
    <w:rsid w:val="00B55B75"/>
    <w:rsid w:val="00B62071"/>
    <w:rsid w:val="00B6474E"/>
    <w:rsid w:val="00B64D09"/>
    <w:rsid w:val="00B679D1"/>
    <w:rsid w:val="00B7325D"/>
    <w:rsid w:val="00B739D7"/>
    <w:rsid w:val="00B80315"/>
    <w:rsid w:val="00B80F21"/>
    <w:rsid w:val="00B8238B"/>
    <w:rsid w:val="00B833EA"/>
    <w:rsid w:val="00B86472"/>
    <w:rsid w:val="00B868CF"/>
    <w:rsid w:val="00B919A9"/>
    <w:rsid w:val="00B9282B"/>
    <w:rsid w:val="00B946E6"/>
    <w:rsid w:val="00B94F28"/>
    <w:rsid w:val="00B95AD5"/>
    <w:rsid w:val="00B95B66"/>
    <w:rsid w:val="00B95BB8"/>
    <w:rsid w:val="00B95D2F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F4D"/>
    <w:rsid w:val="00BC2984"/>
    <w:rsid w:val="00BD1AEF"/>
    <w:rsid w:val="00BD4096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34E0"/>
    <w:rsid w:val="00C378E6"/>
    <w:rsid w:val="00C40E97"/>
    <w:rsid w:val="00C41367"/>
    <w:rsid w:val="00C416F9"/>
    <w:rsid w:val="00C5347E"/>
    <w:rsid w:val="00C5448F"/>
    <w:rsid w:val="00C56AAC"/>
    <w:rsid w:val="00C604EF"/>
    <w:rsid w:val="00C605E1"/>
    <w:rsid w:val="00C64077"/>
    <w:rsid w:val="00C64CC5"/>
    <w:rsid w:val="00C673AF"/>
    <w:rsid w:val="00C73ECE"/>
    <w:rsid w:val="00C74151"/>
    <w:rsid w:val="00C93CE0"/>
    <w:rsid w:val="00C9428D"/>
    <w:rsid w:val="00C9596B"/>
    <w:rsid w:val="00C975A0"/>
    <w:rsid w:val="00CA1970"/>
    <w:rsid w:val="00CA561F"/>
    <w:rsid w:val="00CB09F2"/>
    <w:rsid w:val="00CC0BAC"/>
    <w:rsid w:val="00CC3F47"/>
    <w:rsid w:val="00CC7F05"/>
    <w:rsid w:val="00CD1D72"/>
    <w:rsid w:val="00CD3B8E"/>
    <w:rsid w:val="00CD6C2A"/>
    <w:rsid w:val="00CD7F97"/>
    <w:rsid w:val="00CE0AD5"/>
    <w:rsid w:val="00CE4A1C"/>
    <w:rsid w:val="00CE6A97"/>
    <w:rsid w:val="00CF0669"/>
    <w:rsid w:val="00CF0755"/>
    <w:rsid w:val="00D076DE"/>
    <w:rsid w:val="00D2541B"/>
    <w:rsid w:val="00D25D4C"/>
    <w:rsid w:val="00D34ED9"/>
    <w:rsid w:val="00D40A08"/>
    <w:rsid w:val="00D4287B"/>
    <w:rsid w:val="00D444B1"/>
    <w:rsid w:val="00D46018"/>
    <w:rsid w:val="00D53322"/>
    <w:rsid w:val="00D55DFA"/>
    <w:rsid w:val="00D55F56"/>
    <w:rsid w:val="00D604E4"/>
    <w:rsid w:val="00D60E92"/>
    <w:rsid w:val="00D64220"/>
    <w:rsid w:val="00D6553D"/>
    <w:rsid w:val="00D7751D"/>
    <w:rsid w:val="00D8298B"/>
    <w:rsid w:val="00D86281"/>
    <w:rsid w:val="00D9280B"/>
    <w:rsid w:val="00D9521C"/>
    <w:rsid w:val="00D96977"/>
    <w:rsid w:val="00DA1B8D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6E6B"/>
    <w:rsid w:val="00DE0E9E"/>
    <w:rsid w:val="00DE10EE"/>
    <w:rsid w:val="00DE37C6"/>
    <w:rsid w:val="00DF0CCB"/>
    <w:rsid w:val="00DF7C7C"/>
    <w:rsid w:val="00E0050A"/>
    <w:rsid w:val="00E0348D"/>
    <w:rsid w:val="00E038CD"/>
    <w:rsid w:val="00E0773C"/>
    <w:rsid w:val="00E1578A"/>
    <w:rsid w:val="00E16B30"/>
    <w:rsid w:val="00E26783"/>
    <w:rsid w:val="00E312F6"/>
    <w:rsid w:val="00E32303"/>
    <w:rsid w:val="00E32D91"/>
    <w:rsid w:val="00E3539F"/>
    <w:rsid w:val="00E423F9"/>
    <w:rsid w:val="00E431EA"/>
    <w:rsid w:val="00E4499D"/>
    <w:rsid w:val="00E540B4"/>
    <w:rsid w:val="00E56473"/>
    <w:rsid w:val="00E5680F"/>
    <w:rsid w:val="00E61E85"/>
    <w:rsid w:val="00E6229F"/>
    <w:rsid w:val="00E6334B"/>
    <w:rsid w:val="00E63BC5"/>
    <w:rsid w:val="00E700C6"/>
    <w:rsid w:val="00E71024"/>
    <w:rsid w:val="00E722C9"/>
    <w:rsid w:val="00E72753"/>
    <w:rsid w:val="00E76D66"/>
    <w:rsid w:val="00E80397"/>
    <w:rsid w:val="00E81356"/>
    <w:rsid w:val="00E81BA2"/>
    <w:rsid w:val="00E91BC1"/>
    <w:rsid w:val="00E972D6"/>
    <w:rsid w:val="00EA426A"/>
    <w:rsid w:val="00EC2AD0"/>
    <w:rsid w:val="00EC4D69"/>
    <w:rsid w:val="00EC6A23"/>
    <w:rsid w:val="00ED23B1"/>
    <w:rsid w:val="00EE036F"/>
    <w:rsid w:val="00EE322B"/>
    <w:rsid w:val="00EE50EA"/>
    <w:rsid w:val="00EE5A95"/>
    <w:rsid w:val="00EF315D"/>
    <w:rsid w:val="00EF4C34"/>
    <w:rsid w:val="00EF53A0"/>
    <w:rsid w:val="00EF6BD2"/>
    <w:rsid w:val="00F03DBC"/>
    <w:rsid w:val="00F114E1"/>
    <w:rsid w:val="00F1575F"/>
    <w:rsid w:val="00F20525"/>
    <w:rsid w:val="00F22365"/>
    <w:rsid w:val="00F317F5"/>
    <w:rsid w:val="00F355F7"/>
    <w:rsid w:val="00F35D96"/>
    <w:rsid w:val="00F41C88"/>
    <w:rsid w:val="00F44217"/>
    <w:rsid w:val="00F448F9"/>
    <w:rsid w:val="00F5165B"/>
    <w:rsid w:val="00F56583"/>
    <w:rsid w:val="00F56D0B"/>
    <w:rsid w:val="00F57A3B"/>
    <w:rsid w:val="00F62D85"/>
    <w:rsid w:val="00F65D90"/>
    <w:rsid w:val="00F66A5A"/>
    <w:rsid w:val="00F66B8F"/>
    <w:rsid w:val="00F73A42"/>
    <w:rsid w:val="00F75512"/>
    <w:rsid w:val="00F847D3"/>
    <w:rsid w:val="00F85CC2"/>
    <w:rsid w:val="00F85E08"/>
    <w:rsid w:val="00F87634"/>
    <w:rsid w:val="00F94A16"/>
    <w:rsid w:val="00F979F5"/>
    <w:rsid w:val="00FA0C6F"/>
    <w:rsid w:val="00FA2E08"/>
    <w:rsid w:val="00FA38EE"/>
    <w:rsid w:val="00FA3BC4"/>
    <w:rsid w:val="00FA4D9D"/>
    <w:rsid w:val="00FB05E0"/>
    <w:rsid w:val="00FB362F"/>
    <w:rsid w:val="00FB3E93"/>
    <w:rsid w:val="00FB43D1"/>
    <w:rsid w:val="00FB4987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E1294"/>
    <w:rsid w:val="00FE2552"/>
    <w:rsid w:val="00FE34EC"/>
    <w:rsid w:val="00FF4C12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7F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218505-F392-4B8D-B107-96EBDAD409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B1EF36-1579-4451-A54E-3EBF5170FC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49A170-96E5-4339-816B-4533BFC3902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3</cp:revision>
  <dcterms:created xsi:type="dcterms:W3CDTF">2021-04-30T06:00:00Z</dcterms:created>
  <dcterms:modified xsi:type="dcterms:W3CDTF">2021-04-30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